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Start w:id="2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8.3.1. 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</w:p>
    <w:bookmarkEnd w:id="21"/>
    <w:bookmarkStart w:id="25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1263747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4-13T10:06:58Z</dcterms:created>
  <dcterms:modified xsi:type="dcterms:W3CDTF">2024-04-13T1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10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